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E32EB" w14:textId="77777777" w:rsidR="007A4900" w:rsidRPr="007A4900" w:rsidRDefault="007A4900" w:rsidP="007A4900">
      <w:pPr>
        <w:pStyle w:val="Zhlav"/>
        <w:jc w:val="center"/>
        <w:rPr>
          <w:rFonts w:ascii="Arial Black" w:hAnsi="Arial Black"/>
          <w:sz w:val="16"/>
        </w:rPr>
      </w:pPr>
      <w:r w:rsidRPr="007A4900">
        <w:rPr>
          <w:rFonts w:ascii="Arial Black" w:hAnsi="Arial Black"/>
          <w:b/>
          <w:bCs/>
          <w:sz w:val="28"/>
          <w:szCs w:val="40"/>
        </w:rPr>
        <w:t>Dotazník pro pacienty před anestezií</w:t>
      </w:r>
      <w:r w:rsidRPr="007A4900">
        <w:rPr>
          <w:rFonts w:ascii="Arial Black" w:hAnsi="Arial Black"/>
          <w:sz w:val="16"/>
        </w:rPr>
        <w:br/>
      </w:r>
      <w:r w:rsidRPr="007A4900">
        <w:rPr>
          <w:rFonts w:ascii="Arial Black" w:hAnsi="Arial Black"/>
          <w:b/>
          <w:bCs/>
          <w:sz w:val="20"/>
          <w:szCs w:val="26"/>
        </w:rPr>
        <w:t>Klinika anesteziologie, resuscitace a intenzivní medicíny 1. LF UK a ÚVN</w:t>
      </w:r>
    </w:p>
    <w:p w14:paraId="6F7441BA" w14:textId="77777777" w:rsidR="00E70B2D" w:rsidRDefault="00E70B2D" w:rsidP="00192E38">
      <w:pPr>
        <w:spacing w:after="0"/>
        <w:ind w:left="-567" w:right="-426"/>
      </w:pPr>
    </w:p>
    <w:p w14:paraId="5A0A6D09" w14:textId="77777777" w:rsidR="00192E38" w:rsidRPr="007A4900" w:rsidRDefault="00192E38" w:rsidP="005F7A1F">
      <w:pPr>
        <w:spacing w:after="0" w:line="240" w:lineRule="auto"/>
        <w:ind w:left="-284" w:right="-24"/>
        <w:jc w:val="both"/>
        <w:rPr>
          <w:rFonts w:ascii="Arial" w:hAnsi="Arial" w:cs="Arial"/>
        </w:rPr>
      </w:pPr>
      <w:r w:rsidRPr="007A4900">
        <w:rPr>
          <w:rFonts w:ascii="Arial" w:hAnsi="Arial" w:cs="Arial"/>
          <w:bCs/>
          <w:iCs/>
        </w:rPr>
        <w:t>Vážená paní, Vážený pane, Váš ošetřující lékař Vám doporučil operační či diagnostický výkon vyžadující anesteziologickou péči. Informace, které poskytnete níže, nám pomohou zvolit pro Vás nejvhodnější a nejbezpečnější způsob anestezie. Vyplňte prosím celý dotazník pečlivě a pravdivě. Vámi uvedené údaje budou důvěrné a stanou se součástí Vaší zdravotnické dokumentace.</w:t>
      </w:r>
    </w:p>
    <w:p w14:paraId="5D05E4D5" w14:textId="77777777" w:rsidR="003430C1" w:rsidRDefault="003430C1" w:rsidP="005F7A1F">
      <w:pPr>
        <w:spacing w:after="0" w:line="240" w:lineRule="auto"/>
        <w:ind w:left="-284" w:right="-24"/>
        <w:jc w:val="both"/>
        <w:rPr>
          <w:rFonts w:ascii="Arial" w:hAnsi="Arial" w:cs="Arial"/>
          <w:bCs/>
          <w:iCs/>
        </w:rPr>
      </w:pPr>
    </w:p>
    <w:p w14:paraId="4628B52B" w14:textId="77777777" w:rsidR="00192E38" w:rsidRPr="007A4900" w:rsidRDefault="00192E38" w:rsidP="0015484C">
      <w:pPr>
        <w:spacing w:after="0" w:line="240" w:lineRule="auto"/>
        <w:ind w:left="-284" w:right="-24"/>
        <w:jc w:val="both"/>
        <w:rPr>
          <w:rFonts w:ascii="Arial" w:hAnsi="Arial" w:cs="Arial"/>
        </w:rPr>
      </w:pPr>
      <w:r w:rsidRPr="007A4900">
        <w:rPr>
          <w:rFonts w:ascii="Arial" w:hAnsi="Arial" w:cs="Arial"/>
          <w:bCs/>
          <w:iCs/>
        </w:rPr>
        <w:t xml:space="preserve">     </w:t>
      </w:r>
    </w:p>
    <w:p w14:paraId="22BAFAC7" w14:textId="77777777" w:rsidR="00192E38" w:rsidRPr="007A4900" w:rsidRDefault="00192E38" w:rsidP="00365619">
      <w:pPr>
        <w:spacing w:after="0"/>
        <w:ind w:left="-567" w:right="-24" w:firstLine="283"/>
        <w:rPr>
          <w:rFonts w:ascii="Arial" w:hAnsi="Arial" w:cs="Arial"/>
        </w:rPr>
      </w:pPr>
      <w:r w:rsidRPr="007A4900">
        <w:rPr>
          <w:rFonts w:ascii="Arial" w:hAnsi="Arial" w:cs="Arial"/>
          <w:b/>
          <w:bCs/>
        </w:rPr>
        <w:t xml:space="preserve">Jméno </w:t>
      </w:r>
      <w:r w:rsidR="007A4900">
        <w:rPr>
          <w:rFonts w:ascii="Arial" w:hAnsi="Arial" w:cs="Arial"/>
          <w:b/>
          <w:bCs/>
        </w:rPr>
        <w:t>a příjmení pacienta:</w:t>
      </w:r>
      <w:r w:rsidR="0044185A">
        <w:rPr>
          <w:rFonts w:ascii="Arial" w:hAnsi="Arial" w:cs="Arial"/>
          <w:b/>
          <w:bCs/>
        </w:rPr>
        <w:t xml:space="preserve"> </w:t>
      </w:r>
      <w:r w:rsidRPr="007A4900">
        <w:rPr>
          <w:rFonts w:ascii="Arial" w:hAnsi="Arial" w:cs="Arial"/>
        </w:rPr>
        <w:t>_______</w:t>
      </w:r>
      <w:r w:rsidR="00347373" w:rsidRPr="007A4900">
        <w:rPr>
          <w:rFonts w:ascii="Arial" w:hAnsi="Arial" w:cs="Arial"/>
        </w:rPr>
        <w:t>_____________________</w:t>
      </w:r>
      <w:r w:rsidR="00C52FB5">
        <w:rPr>
          <w:rFonts w:ascii="Arial" w:hAnsi="Arial" w:cs="Arial"/>
          <w:b/>
          <w:bCs/>
        </w:rPr>
        <w:t>Datum narození</w:t>
      </w:r>
      <w:r w:rsidR="0044185A">
        <w:rPr>
          <w:rFonts w:ascii="Arial" w:hAnsi="Arial" w:cs="Arial"/>
          <w:b/>
          <w:bCs/>
        </w:rPr>
        <w:t>:</w:t>
      </w:r>
      <w:r w:rsidR="003430C1">
        <w:rPr>
          <w:rFonts w:ascii="Arial" w:hAnsi="Arial" w:cs="Arial"/>
          <w:b/>
          <w:bCs/>
        </w:rPr>
        <w:t xml:space="preserve"> </w:t>
      </w:r>
      <w:r w:rsidRPr="007A4900">
        <w:rPr>
          <w:rFonts w:ascii="Arial" w:hAnsi="Arial" w:cs="Arial"/>
        </w:rPr>
        <w:t>____________________</w:t>
      </w:r>
      <w:r w:rsidR="00347373" w:rsidRPr="007A4900">
        <w:rPr>
          <w:rFonts w:ascii="Arial" w:hAnsi="Arial" w:cs="Arial"/>
        </w:rPr>
        <w:t>_</w:t>
      </w:r>
      <w:r w:rsidRPr="007A4900">
        <w:rPr>
          <w:rFonts w:ascii="Arial" w:hAnsi="Arial" w:cs="Arial"/>
        </w:rPr>
        <w:t xml:space="preserve"> </w:t>
      </w:r>
    </w:p>
    <w:p w14:paraId="7A337B0F" w14:textId="77777777" w:rsidR="00192E38" w:rsidRPr="007A4900" w:rsidRDefault="00192E38" w:rsidP="00365619">
      <w:pPr>
        <w:spacing w:after="0"/>
        <w:ind w:left="-567" w:right="-24" w:firstLine="283"/>
        <w:rPr>
          <w:rFonts w:ascii="Arial" w:hAnsi="Arial" w:cs="Arial"/>
        </w:rPr>
      </w:pPr>
      <w:r w:rsidRPr="007A4900">
        <w:rPr>
          <w:rFonts w:ascii="Arial" w:hAnsi="Arial" w:cs="Arial"/>
          <w:b/>
          <w:bCs/>
        </w:rPr>
        <w:t> </w:t>
      </w:r>
      <w:r w:rsidRPr="007A4900">
        <w:rPr>
          <w:rFonts w:ascii="Arial" w:hAnsi="Arial" w:cs="Arial"/>
        </w:rPr>
        <w:t xml:space="preserve"> </w:t>
      </w:r>
    </w:p>
    <w:p w14:paraId="2404D554" w14:textId="77777777" w:rsidR="0015484C" w:rsidRDefault="00192E38" w:rsidP="00365619">
      <w:pPr>
        <w:spacing w:after="0"/>
        <w:ind w:left="-567" w:right="-24" w:firstLine="283"/>
        <w:rPr>
          <w:rFonts w:ascii="Arial" w:hAnsi="Arial" w:cs="Arial"/>
        </w:rPr>
      </w:pPr>
      <w:r w:rsidRPr="007A4900">
        <w:rPr>
          <w:rFonts w:ascii="Arial" w:hAnsi="Arial" w:cs="Arial"/>
          <w:b/>
          <w:bCs/>
        </w:rPr>
        <w:t>Váha</w:t>
      </w:r>
      <w:r w:rsidR="0044185A">
        <w:rPr>
          <w:rFonts w:ascii="Arial" w:hAnsi="Arial" w:cs="Arial"/>
          <w:b/>
          <w:bCs/>
        </w:rPr>
        <w:t>:</w:t>
      </w:r>
      <w:r w:rsidRPr="007A4900">
        <w:rPr>
          <w:rFonts w:ascii="Arial" w:hAnsi="Arial" w:cs="Arial"/>
          <w:b/>
          <w:bCs/>
        </w:rPr>
        <w:t xml:space="preserve"> </w:t>
      </w:r>
      <w:r w:rsidRPr="007A4900">
        <w:rPr>
          <w:rFonts w:ascii="Arial" w:hAnsi="Arial" w:cs="Arial"/>
        </w:rPr>
        <w:t>__________</w:t>
      </w:r>
      <w:r w:rsidR="0015484C" w:rsidRPr="007A4900">
        <w:rPr>
          <w:rFonts w:ascii="Arial" w:hAnsi="Arial" w:cs="Arial"/>
        </w:rPr>
        <w:t>_ Výška</w:t>
      </w:r>
      <w:r w:rsidR="0044185A">
        <w:rPr>
          <w:rFonts w:ascii="Arial" w:hAnsi="Arial" w:cs="Arial"/>
          <w:b/>
          <w:bCs/>
        </w:rPr>
        <w:t>:</w:t>
      </w:r>
      <w:r w:rsidRPr="007A4900">
        <w:rPr>
          <w:rFonts w:ascii="Arial" w:hAnsi="Arial" w:cs="Arial"/>
          <w:b/>
          <w:bCs/>
        </w:rPr>
        <w:t xml:space="preserve"> </w:t>
      </w:r>
      <w:r w:rsidRPr="007A4900">
        <w:rPr>
          <w:rFonts w:ascii="Arial" w:hAnsi="Arial" w:cs="Arial"/>
        </w:rPr>
        <w:t xml:space="preserve">__________  </w:t>
      </w:r>
    </w:p>
    <w:p w14:paraId="6878BA20" w14:textId="77777777" w:rsidR="0015484C" w:rsidRDefault="0015484C" w:rsidP="00365619">
      <w:pPr>
        <w:spacing w:after="0"/>
        <w:ind w:left="-567" w:right="-24" w:firstLine="283"/>
        <w:rPr>
          <w:rFonts w:ascii="Arial" w:hAnsi="Arial" w:cs="Arial"/>
        </w:rPr>
      </w:pPr>
    </w:p>
    <w:p w14:paraId="7A8949D1" w14:textId="77777777" w:rsidR="00192E38" w:rsidRPr="007A4900" w:rsidRDefault="00192E38" w:rsidP="00365619">
      <w:pPr>
        <w:spacing w:after="0"/>
        <w:ind w:left="-567" w:right="-24" w:firstLine="283"/>
        <w:rPr>
          <w:rFonts w:ascii="Arial" w:hAnsi="Arial" w:cs="Arial"/>
        </w:rPr>
      </w:pPr>
      <w:r w:rsidRPr="007A4900">
        <w:rPr>
          <w:rFonts w:ascii="Arial" w:hAnsi="Arial" w:cs="Arial"/>
          <w:b/>
          <w:bCs/>
        </w:rPr>
        <w:t>Alergie</w:t>
      </w:r>
      <w:r w:rsidR="00604405">
        <w:rPr>
          <w:rFonts w:ascii="Arial" w:hAnsi="Arial" w:cs="Arial"/>
          <w:b/>
          <w:bCs/>
        </w:rPr>
        <w:t xml:space="preserve"> (</w:t>
      </w:r>
      <w:r w:rsidR="0015484C">
        <w:rPr>
          <w:rFonts w:ascii="Arial" w:hAnsi="Arial" w:cs="Arial"/>
          <w:b/>
          <w:bCs/>
        </w:rPr>
        <w:t>vypište na co a jak se projevuje):</w:t>
      </w:r>
      <w:r w:rsidR="0015484C">
        <w:rPr>
          <w:rFonts w:ascii="Arial" w:hAnsi="Arial" w:cs="Arial"/>
        </w:rPr>
        <w:t xml:space="preserve"> _</w:t>
      </w:r>
      <w:r w:rsidR="007A4900">
        <w:rPr>
          <w:rFonts w:ascii="Arial" w:hAnsi="Arial" w:cs="Arial"/>
        </w:rPr>
        <w:t>_______</w:t>
      </w:r>
      <w:r w:rsidRPr="007A4900">
        <w:rPr>
          <w:rFonts w:ascii="Arial" w:hAnsi="Arial" w:cs="Arial"/>
        </w:rPr>
        <w:t>__________________</w:t>
      </w:r>
      <w:r w:rsidR="00B0314C" w:rsidRPr="007A4900">
        <w:rPr>
          <w:rFonts w:ascii="Arial" w:hAnsi="Arial" w:cs="Arial"/>
        </w:rPr>
        <w:t>__</w:t>
      </w:r>
      <w:r w:rsidR="00347373" w:rsidRPr="007A4900">
        <w:rPr>
          <w:rFonts w:ascii="Arial" w:hAnsi="Arial" w:cs="Arial"/>
        </w:rPr>
        <w:t>_</w:t>
      </w:r>
      <w:r w:rsidR="0015484C">
        <w:rPr>
          <w:rFonts w:ascii="Arial" w:hAnsi="Arial" w:cs="Arial"/>
        </w:rPr>
        <w:t>_______________________</w:t>
      </w:r>
      <w:r w:rsidRPr="007A4900">
        <w:rPr>
          <w:rFonts w:ascii="Arial" w:hAnsi="Arial" w:cs="Arial"/>
        </w:rPr>
        <w:t xml:space="preserve"> </w:t>
      </w:r>
    </w:p>
    <w:p w14:paraId="7FE1E237" w14:textId="77777777" w:rsidR="00192E38" w:rsidRPr="007A4900" w:rsidRDefault="00192E38" w:rsidP="00365619">
      <w:pPr>
        <w:spacing w:after="0"/>
        <w:ind w:left="-567" w:right="-24" w:firstLine="283"/>
        <w:rPr>
          <w:rFonts w:ascii="Arial" w:hAnsi="Arial" w:cs="Arial"/>
        </w:rPr>
      </w:pPr>
      <w:r w:rsidRPr="007A4900">
        <w:rPr>
          <w:rFonts w:ascii="Arial" w:hAnsi="Arial" w:cs="Arial"/>
        </w:rPr>
        <w:t> </w:t>
      </w:r>
    </w:p>
    <w:p w14:paraId="17B04B99" w14:textId="77777777" w:rsidR="00AF30F0" w:rsidRDefault="00AF30F0" w:rsidP="003430C1">
      <w:pPr>
        <w:pBdr>
          <w:bottom w:val="single" w:sz="12" w:space="1" w:color="auto"/>
        </w:pBdr>
        <w:spacing w:after="0"/>
        <w:ind w:left="-284" w:right="-24"/>
        <w:jc w:val="both"/>
        <w:rPr>
          <w:rFonts w:ascii="Arial" w:hAnsi="Arial" w:cs="Arial"/>
          <w:b/>
          <w:bCs/>
        </w:rPr>
      </w:pPr>
    </w:p>
    <w:p w14:paraId="6150EA8C" w14:textId="77777777" w:rsidR="00591961" w:rsidRDefault="0015484C" w:rsidP="003430C1">
      <w:pPr>
        <w:pBdr>
          <w:bottom w:val="single" w:sz="12" w:space="1" w:color="auto"/>
        </w:pBdr>
        <w:spacing w:after="0"/>
        <w:ind w:left="-284" w:right="-24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ypište l</w:t>
      </w:r>
      <w:r w:rsidR="00192E38" w:rsidRPr="007A4900">
        <w:rPr>
          <w:rFonts w:ascii="Arial" w:hAnsi="Arial" w:cs="Arial"/>
          <w:b/>
          <w:bCs/>
        </w:rPr>
        <w:t>éky, které v současné době užíváte</w:t>
      </w:r>
      <w:r w:rsidR="003430C1">
        <w:rPr>
          <w:rFonts w:ascii="Arial" w:hAnsi="Arial" w:cs="Arial"/>
          <w:b/>
          <w:bCs/>
        </w:rPr>
        <w:t>:</w:t>
      </w:r>
      <w:r w:rsidR="00C52FB5">
        <w:rPr>
          <w:rFonts w:ascii="Arial" w:hAnsi="Arial" w:cs="Arial"/>
          <w:b/>
          <w:bCs/>
        </w:rPr>
        <w:t xml:space="preserve">  </w:t>
      </w:r>
    </w:p>
    <w:p w14:paraId="7842DF03" w14:textId="77777777" w:rsidR="003430C1" w:rsidRDefault="003430C1" w:rsidP="003430C1">
      <w:pPr>
        <w:pBdr>
          <w:bottom w:val="single" w:sz="12" w:space="1" w:color="auto"/>
        </w:pBdr>
        <w:spacing w:after="0"/>
        <w:ind w:left="-284" w:right="-24"/>
        <w:jc w:val="both"/>
        <w:rPr>
          <w:rFonts w:ascii="Arial" w:hAnsi="Arial" w:cs="Arial"/>
          <w:b/>
          <w:bCs/>
        </w:rPr>
      </w:pPr>
    </w:p>
    <w:p w14:paraId="38727458" w14:textId="77777777" w:rsidR="003430C1" w:rsidRDefault="003430C1" w:rsidP="003430C1">
      <w:pPr>
        <w:pBdr>
          <w:bottom w:val="single" w:sz="12" w:space="1" w:color="auto"/>
        </w:pBdr>
        <w:spacing w:after="0"/>
        <w:ind w:left="-284" w:right="-24"/>
        <w:jc w:val="both"/>
        <w:rPr>
          <w:rFonts w:ascii="Arial" w:hAnsi="Arial" w:cs="Arial"/>
          <w:b/>
          <w:bCs/>
        </w:rPr>
      </w:pPr>
    </w:p>
    <w:p w14:paraId="19E6305C" w14:textId="77777777" w:rsidR="003430C1" w:rsidRPr="003430C1" w:rsidRDefault="003430C1" w:rsidP="003430C1">
      <w:pPr>
        <w:pBdr>
          <w:bottom w:val="single" w:sz="12" w:space="1" w:color="auto"/>
        </w:pBdr>
        <w:spacing w:after="0"/>
        <w:ind w:left="-284" w:right="-24"/>
        <w:jc w:val="both"/>
        <w:rPr>
          <w:rFonts w:ascii="Arial" w:hAnsi="Arial" w:cs="Arial"/>
          <w:b/>
          <w:bCs/>
        </w:rPr>
      </w:pPr>
    </w:p>
    <w:p w14:paraId="2ED9EB7A" w14:textId="77777777" w:rsidR="00192E38" w:rsidRPr="007A4900" w:rsidRDefault="00192E38" w:rsidP="00365619">
      <w:pPr>
        <w:spacing w:after="0"/>
        <w:ind w:left="-567" w:right="-24" w:firstLine="283"/>
        <w:rPr>
          <w:rFonts w:ascii="Arial" w:hAnsi="Arial" w:cs="Arial"/>
        </w:rPr>
      </w:pPr>
    </w:p>
    <w:tbl>
      <w:tblPr>
        <w:tblStyle w:val="Mkatabulky"/>
        <w:tblW w:w="11287" w:type="dxa"/>
        <w:tblInd w:w="-567" w:type="dxa"/>
        <w:tblLook w:val="04A0" w:firstRow="1" w:lastRow="0" w:firstColumn="1" w:lastColumn="0" w:noHBand="0" w:noVBand="1"/>
      </w:tblPr>
      <w:tblGrid>
        <w:gridCol w:w="8755"/>
        <w:gridCol w:w="1276"/>
        <w:gridCol w:w="1256"/>
      </w:tblGrid>
      <w:tr w:rsidR="00591961" w:rsidRPr="007A4900" w14:paraId="30650434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792B67AE" w14:textId="77777777" w:rsidR="00591961" w:rsidRPr="007A4900" w:rsidRDefault="007A4900" w:rsidP="00365619">
            <w:pPr>
              <w:ind w:right="-24" w:firstLine="283"/>
              <w:rPr>
                <w:rFonts w:ascii="Arial" w:hAnsi="Arial" w:cs="Arial"/>
              </w:rPr>
            </w:pPr>
            <w:r w:rsidRPr="00E26C70">
              <w:rPr>
                <w:rFonts w:ascii="Arial" w:hAnsi="Arial" w:cs="Arial"/>
                <w:b/>
                <w:u w:val="single"/>
              </w:rPr>
              <w:t xml:space="preserve">Prosíme, pečlivě vyplňte </w:t>
            </w:r>
            <w:r>
              <w:rPr>
                <w:rFonts w:ascii="Arial" w:hAnsi="Arial" w:cs="Arial"/>
                <w:b/>
                <w:u w:val="single"/>
              </w:rPr>
              <w:t>zaškrtnutím</w:t>
            </w:r>
            <w:r w:rsidRPr="00E26C70">
              <w:rPr>
                <w:rFonts w:ascii="Arial" w:hAnsi="Arial" w:cs="Arial"/>
                <w:b/>
                <w:u w:val="single"/>
              </w:rPr>
              <w:t xml:space="preserve"> správné </w:t>
            </w:r>
            <w:proofErr w:type="gramStart"/>
            <w:r w:rsidRPr="00E26C70">
              <w:rPr>
                <w:rFonts w:ascii="Arial" w:hAnsi="Arial" w:cs="Arial"/>
                <w:b/>
                <w:u w:val="single"/>
              </w:rPr>
              <w:t>odpovědi</w:t>
            </w:r>
            <w:r w:rsidR="001B79C4">
              <w:rPr>
                <w:rFonts w:ascii="Arial" w:hAnsi="Arial" w:cs="Arial"/>
                <w:b/>
                <w:bCs/>
              </w:rPr>
              <w:t>:</w:t>
            </w:r>
            <w:r w:rsidR="00591961" w:rsidRPr="007A4900">
              <w:rPr>
                <w:rFonts w:ascii="Arial" w:hAnsi="Arial" w:cs="Arial"/>
                <w:b/>
                <w:bCs/>
              </w:rPr>
              <w:t xml:space="preserve">   </w:t>
            </w:r>
            <w:proofErr w:type="gramEnd"/>
            <w:r w:rsidR="00591961" w:rsidRPr="007A4900">
              <w:rPr>
                <w:rFonts w:ascii="Arial" w:hAnsi="Arial" w:cs="Arial"/>
                <w:b/>
                <w:bCs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357F8A" w14:textId="77777777" w:rsidR="00591961" w:rsidRPr="007A4900" w:rsidRDefault="00591961" w:rsidP="00365619">
            <w:pPr>
              <w:ind w:right="-24" w:firstLine="283"/>
              <w:jc w:val="center"/>
              <w:rPr>
                <w:rFonts w:ascii="Arial" w:hAnsi="Arial" w:cs="Arial"/>
                <w:b/>
              </w:rPr>
            </w:pPr>
            <w:r w:rsidRPr="007A4900">
              <w:rPr>
                <w:rFonts w:ascii="Arial" w:hAnsi="Arial" w:cs="Arial"/>
                <w:b/>
              </w:rPr>
              <w:t>Ano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6A9864" w14:textId="77777777" w:rsidR="00591961" w:rsidRPr="007A4900" w:rsidRDefault="00591961" w:rsidP="00365619">
            <w:pPr>
              <w:ind w:right="-24" w:firstLine="283"/>
              <w:jc w:val="center"/>
              <w:rPr>
                <w:rFonts w:ascii="Arial" w:hAnsi="Arial" w:cs="Arial"/>
                <w:b/>
              </w:rPr>
            </w:pPr>
            <w:r w:rsidRPr="007A4900">
              <w:rPr>
                <w:rFonts w:ascii="Arial" w:hAnsi="Arial" w:cs="Arial"/>
                <w:b/>
              </w:rPr>
              <w:t>Ne</w:t>
            </w:r>
          </w:p>
        </w:tc>
      </w:tr>
      <w:tr w:rsidR="00591961" w:rsidRPr="007A4900" w14:paraId="3CD848BA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2E5F0A7F" w14:textId="77777777" w:rsidR="00591961" w:rsidRPr="007A4900" w:rsidRDefault="00684CF8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Podstoupil(a) jste</w:t>
            </w:r>
            <w:r w:rsidR="00591961" w:rsidRPr="007A4900">
              <w:rPr>
                <w:rFonts w:ascii="Arial" w:hAnsi="Arial" w:cs="Arial"/>
                <w:b/>
                <w:bCs/>
              </w:rPr>
              <w:t xml:space="preserve"> v minulosti výkon v anestezii?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22682E" w14:textId="77777777" w:rsidR="00591961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036F79" w14:textId="77777777" w:rsidR="00591961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</w:tr>
      <w:tr w:rsidR="00591961" w:rsidRPr="007A4900" w14:paraId="1B3C925C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506AE442" w14:textId="77777777" w:rsidR="00591961" w:rsidRPr="007A4900" w:rsidRDefault="00591961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Vyskytl</w:t>
            </w:r>
            <w:r w:rsidR="00E66A6C">
              <w:rPr>
                <w:rFonts w:ascii="Arial" w:hAnsi="Arial" w:cs="Arial"/>
                <w:b/>
                <w:bCs/>
              </w:rPr>
              <w:t>y</w:t>
            </w:r>
            <w:r w:rsidRPr="007A4900">
              <w:rPr>
                <w:rFonts w:ascii="Arial" w:hAnsi="Arial" w:cs="Arial"/>
                <w:b/>
                <w:bCs/>
              </w:rPr>
              <w:t xml:space="preserve"> se u vás při anestezii či po ní komplikace?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C385E7" w14:textId="77777777" w:rsidR="00591961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4C528" w14:textId="77777777" w:rsidR="00591961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</w:tr>
      <w:tr w:rsidR="003D1EA9" w:rsidRPr="007A4900" w14:paraId="1EB61D52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7DC78C97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Byla vám někdy podána krevní </w:t>
            </w:r>
            <w:proofErr w:type="spellStart"/>
            <w:r w:rsidRPr="007A4900">
              <w:rPr>
                <w:rFonts w:ascii="Arial" w:hAnsi="Arial" w:cs="Arial"/>
                <w:b/>
                <w:bCs/>
              </w:rPr>
              <w:t>transfůze</w:t>
            </w:r>
            <w:proofErr w:type="spellEnd"/>
            <w:r w:rsidRPr="007A4900">
              <w:rPr>
                <w:rFonts w:ascii="Arial" w:hAnsi="Arial" w:cs="Arial"/>
                <w:b/>
                <w:bCs/>
              </w:rPr>
              <w:t>?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696D65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96B54D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6703EB9C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B8F9E2B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áte uvolněné či jinak poškozené zuby? Zubní náhrady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B3A71E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1F1F64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65ADA774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1C72A6ED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áte pocit tuhnutí čelisti při pití kávy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7A911C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1DD628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48786B97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51FDEEC5" w14:textId="77777777" w:rsidR="003D1EA9" w:rsidRPr="007A4900" w:rsidRDefault="00684CF8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ěl(a) jste v nedávné době chřipku, </w:t>
            </w:r>
            <w:r w:rsidR="003D1EA9" w:rsidRPr="007A4900">
              <w:rPr>
                <w:rFonts w:ascii="Arial" w:hAnsi="Arial" w:cs="Arial"/>
                <w:b/>
                <w:bCs/>
              </w:rPr>
              <w:t xml:space="preserve">nachlazení, teplotu, opar či jinou infekci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BDEF69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963B94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1CE9D500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EC45CFE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Míváte bolesti na hrudi</w:t>
            </w:r>
            <w:r w:rsidR="006D10B2" w:rsidRPr="007A4900">
              <w:rPr>
                <w:rFonts w:ascii="Arial" w:hAnsi="Arial" w:cs="Arial"/>
                <w:b/>
                <w:bCs/>
              </w:rPr>
              <w:t>,</w:t>
            </w:r>
            <w:r w:rsidRPr="007A4900">
              <w:rPr>
                <w:rFonts w:ascii="Arial" w:hAnsi="Arial" w:cs="Arial"/>
                <w:b/>
                <w:bCs/>
              </w:rPr>
              <w:t xml:space="preserve"> dušnost při námaze</w:t>
            </w:r>
            <w:r w:rsidR="006D10B2" w:rsidRPr="007A4900">
              <w:rPr>
                <w:rFonts w:ascii="Arial" w:hAnsi="Arial" w:cs="Arial"/>
                <w:b/>
                <w:bCs/>
              </w:rPr>
              <w:t xml:space="preserve"> či otoky nohou</w:t>
            </w:r>
            <w:r w:rsidRPr="007A4900">
              <w:rPr>
                <w:rFonts w:ascii="Arial" w:hAnsi="Arial" w:cs="Arial"/>
                <w:b/>
                <w:bCs/>
              </w:rPr>
              <w:t xml:space="preserve">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304DA5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1F96D1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296B2FA0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519D2B41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Jste v péči nějaké odborné ambulance? (kardiologie, nefrologie, </w:t>
            </w:r>
            <w:proofErr w:type="gramStart"/>
            <w:r w:rsidRPr="007A4900">
              <w:rPr>
                <w:rFonts w:ascii="Arial" w:hAnsi="Arial" w:cs="Arial"/>
                <w:b/>
                <w:bCs/>
              </w:rPr>
              <w:t>plicní,</w:t>
            </w:r>
            <w:proofErr w:type="gramEnd"/>
            <w:r w:rsidRPr="007A4900">
              <w:rPr>
                <w:rFonts w:ascii="Arial" w:hAnsi="Arial" w:cs="Arial"/>
                <w:b/>
                <w:bCs/>
              </w:rPr>
              <w:t xml:space="preserve"> atd.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9136AE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EB716C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6EC1DA09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100EDC7A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Máte onemocnění srdce</w:t>
            </w:r>
            <w:r w:rsidR="00684CF8" w:rsidRPr="007A4900">
              <w:rPr>
                <w:rFonts w:ascii="Arial" w:hAnsi="Arial" w:cs="Arial"/>
                <w:b/>
                <w:bCs/>
              </w:rPr>
              <w:t xml:space="preserve"> či cév? (infarkt</w:t>
            </w:r>
            <w:r w:rsidRPr="007A4900">
              <w:rPr>
                <w:rFonts w:ascii="Arial" w:hAnsi="Arial" w:cs="Arial"/>
                <w:b/>
                <w:bCs/>
              </w:rPr>
              <w:t xml:space="preserve">, vysoký tlak, sraženiny, mrtvice)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2CF583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D3571D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30A33153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1DD677B1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áte onemocnění plic či dýchacích cest? (astma, zánět průdušek)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BA94D8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ED109D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320141BC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7FA81244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áte cukrovku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D1C817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F61145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3500DE3C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75438F94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áte jiná onemocnění? (jater, ledvin, štítné žlázy, nervů, svalů)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E80924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B384F7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45C511FF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7D5A69DA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áte žaludeční vředy či jiné onemocnění žaludku či jícnu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9BCA08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A255DF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2443FAE5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34503024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Máte nějaké potíže s páteří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539A04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484320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721BD059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5EFCEC9F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Trpíte zvýšenou </w:t>
            </w:r>
            <w:r w:rsidR="00684CF8" w:rsidRPr="007A4900">
              <w:rPr>
                <w:rFonts w:ascii="Arial" w:hAnsi="Arial" w:cs="Arial"/>
                <w:b/>
                <w:bCs/>
              </w:rPr>
              <w:t xml:space="preserve">tvorbou modřin, </w:t>
            </w:r>
            <w:r w:rsidRPr="007A4900">
              <w:rPr>
                <w:rFonts w:ascii="Arial" w:hAnsi="Arial" w:cs="Arial"/>
                <w:b/>
                <w:bCs/>
              </w:rPr>
              <w:t xml:space="preserve">krvácivostí či jinou krevní </w:t>
            </w:r>
            <w:r w:rsidR="00684CF8" w:rsidRPr="007A4900">
              <w:rPr>
                <w:rFonts w:ascii="Arial" w:hAnsi="Arial" w:cs="Arial"/>
                <w:b/>
                <w:bCs/>
              </w:rPr>
              <w:t>poruchou?</w:t>
            </w:r>
            <w:r w:rsidRPr="007A4900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E69E7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018A19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4C5D78E7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3014DC6C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>Užíváte pravidelně nějaké léky proti bolesti?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58D8E7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85DC34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5F072D06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38F410BB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Kouříte (Kouřili jste)?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32B579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6886C5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199E1E79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315729E1" w14:textId="77777777" w:rsidR="003D1EA9" w:rsidRPr="007A4900" w:rsidRDefault="003D1EA9" w:rsidP="00365619">
            <w:pPr>
              <w:ind w:right="-24" w:firstLine="283"/>
              <w:rPr>
                <w:rFonts w:ascii="Arial" w:hAnsi="Arial" w:cs="Arial"/>
              </w:rPr>
            </w:pPr>
            <w:r w:rsidRPr="007A4900">
              <w:rPr>
                <w:rFonts w:ascii="Arial" w:hAnsi="Arial" w:cs="Arial"/>
                <w:b/>
                <w:bCs/>
              </w:rPr>
              <w:t xml:space="preserve">Pijete pravidelně alkohol?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EE6963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DF434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  <w:tr w:rsidR="003D1EA9" w:rsidRPr="007A4900" w14:paraId="1C567041" w14:textId="77777777" w:rsidTr="005F7A1F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6203C88B" w14:textId="77777777" w:rsidR="006D10B2" w:rsidRPr="007A4900" w:rsidRDefault="003D1EA9" w:rsidP="00365619">
            <w:pPr>
              <w:ind w:right="-24" w:firstLine="283"/>
              <w:rPr>
                <w:rFonts w:ascii="Arial" w:hAnsi="Arial" w:cs="Arial"/>
                <w:b/>
                <w:bCs/>
              </w:rPr>
            </w:pPr>
            <w:r w:rsidRPr="007A4900">
              <w:rPr>
                <w:rFonts w:ascii="Arial" w:hAnsi="Arial" w:cs="Arial"/>
                <w:b/>
                <w:bCs/>
              </w:rPr>
              <w:t>Užíváte (užívali jste) nějaké drogy?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16C5D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70CE4" w14:textId="77777777" w:rsidR="003D1EA9" w:rsidRPr="007A4900" w:rsidRDefault="003D1EA9" w:rsidP="00365619">
            <w:pPr>
              <w:ind w:right="-24" w:firstLine="283"/>
              <w:jc w:val="center"/>
              <w:rPr>
                <w:rFonts w:ascii="Arial" w:hAnsi="Arial" w:cs="Arial"/>
              </w:rPr>
            </w:pPr>
            <w:r w:rsidRPr="007A4900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>[  ]</w:t>
            </w:r>
          </w:p>
        </w:tc>
      </w:tr>
    </w:tbl>
    <w:p w14:paraId="3B1D36F8" w14:textId="77777777" w:rsidR="00192E38" w:rsidRPr="007A4900" w:rsidRDefault="00192E38" w:rsidP="00365619">
      <w:pPr>
        <w:spacing w:after="0"/>
        <w:ind w:left="-567" w:right="-24" w:firstLine="283"/>
        <w:rPr>
          <w:rFonts w:ascii="Arial" w:hAnsi="Arial" w:cs="Arial"/>
        </w:rPr>
      </w:pPr>
    </w:p>
    <w:p w14:paraId="6AD29B43" w14:textId="77777777" w:rsidR="006D10B2" w:rsidRDefault="006D10B2" w:rsidP="00365619">
      <w:pPr>
        <w:pBdr>
          <w:bottom w:val="single" w:sz="12" w:space="1" w:color="auto"/>
        </w:pBdr>
        <w:spacing w:after="0"/>
        <w:ind w:left="-567" w:right="-24" w:firstLine="283"/>
        <w:jc w:val="both"/>
        <w:rPr>
          <w:rFonts w:ascii="Arial" w:hAnsi="Arial" w:cs="Arial"/>
          <w:b/>
          <w:bCs/>
        </w:rPr>
      </w:pPr>
      <w:r w:rsidRPr="007A4900">
        <w:rPr>
          <w:rFonts w:ascii="Arial" w:hAnsi="Arial" w:cs="Arial"/>
          <w:b/>
          <w:bCs/>
        </w:rPr>
        <w:t>Zde vypište důležité informace o Vašem zdravotním stavu nad rámec daných otázek</w:t>
      </w:r>
      <w:r w:rsidR="009234B7">
        <w:rPr>
          <w:rFonts w:ascii="Arial" w:hAnsi="Arial" w:cs="Arial"/>
          <w:b/>
          <w:bCs/>
        </w:rPr>
        <w:t>:</w:t>
      </w:r>
      <w:r w:rsidRPr="007A4900">
        <w:rPr>
          <w:rFonts w:ascii="Arial" w:hAnsi="Arial" w:cs="Arial"/>
          <w:b/>
          <w:bCs/>
        </w:rPr>
        <w:t xml:space="preserve"> </w:t>
      </w:r>
    </w:p>
    <w:p w14:paraId="2C9B4B02" w14:textId="77777777" w:rsidR="007A4900" w:rsidRDefault="007A4900" w:rsidP="00365619">
      <w:pPr>
        <w:pBdr>
          <w:bottom w:val="single" w:sz="12" w:space="1" w:color="auto"/>
        </w:pBdr>
        <w:spacing w:after="0"/>
        <w:ind w:left="-567" w:right="-24" w:firstLine="283"/>
        <w:jc w:val="both"/>
        <w:rPr>
          <w:rFonts w:ascii="Arial" w:hAnsi="Arial" w:cs="Arial"/>
        </w:rPr>
      </w:pPr>
    </w:p>
    <w:p w14:paraId="5C995455" w14:textId="77777777" w:rsidR="009234B7" w:rsidRDefault="009234B7" w:rsidP="00365619">
      <w:pPr>
        <w:pBdr>
          <w:bottom w:val="single" w:sz="12" w:space="1" w:color="auto"/>
        </w:pBdr>
        <w:spacing w:after="0"/>
        <w:ind w:left="-567" w:right="-24" w:firstLine="283"/>
        <w:jc w:val="both"/>
        <w:rPr>
          <w:rFonts w:ascii="Arial" w:hAnsi="Arial" w:cs="Arial"/>
        </w:rPr>
      </w:pPr>
    </w:p>
    <w:p w14:paraId="01451B19" w14:textId="77777777" w:rsidR="009234B7" w:rsidRDefault="009234B7" w:rsidP="00365619">
      <w:pPr>
        <w:pBdr>
          <w:bottom w:val="single" w:sz="12" w:space="1" w:color="auto"/>
        </w:pBdr>
        <w:spacing w:after="0"/>
        <w:ind w:left="-567" w:right="-24" w:firstLine="283"/>
        <w:jc w:val="both"/>
        <w:rPr>
          <w:rFonts w:ascii="Arial" w:hAnsi="Arial" w:cs="Arial"/>
        </w:rPr>
      </w:pPr>
    </w:p>
    <w:p w14:paraId="532D35DE" w14:textId="77777777" w:rsidR="009234B7" w:rsidRDefault="009234B7" w:rsidP="00365619">
      <w:pPr>
        <w:pBdr>
          <w:bottom w:val="single" w:sz="12" w:space="1" w:color="auto"/>
        </w:pBdr>
        <w:spacing w:after="0"/>
        <w:ind w:left="-567" w:right="-24" w:firstLine="283"/>
        <w:jc w:val="both"/>
        <w:rPr>
          <w:rFonts w:ascii="Arial" w:hAnsi="Arial" w:cs="Arial"/>
        </w:rPr>
      </w:pPr>
    </w:p>
    <w:p w14:paraId="087870CD" w14:textId="77777777" w:rsidR="005F7A1F" w:rsidRDefault="005F7A1F" w:rsidP="00365619">
      <w:pPr>
        <w:pBdr>
          <w:bottom w:val="single" w:sz="12" w:space="1" w:color="auto"/>
        </w:pBdr>
        <w:spacing w:after="0"/>
        <w:ind w:left="-567" w:right="-24" w:firstLine="283"/>
        <w:jc w:val="both"/>
        <w:rPr>
          <w:rFonts w:ascii="Arial" w:hAnsi="Arial" w:cs="Arial"/>
          <w:b/>
          <w:bCs/>
        </w:rPr>
      </w:pPr>
    </w:p>
    <w:p w14:paraId="0F8C1DAD" w14:textId="77777777" w:rsidR="005F7A1F" w:rsidRDefault="005F7A1F" w:rsidP="00365619">
      <w:pPr>
        <w:spacing w:after="0"/>
        <w:ind w:left="-567" w:right="-24" w:firstLine="283"/>
        <w:jc w:val="both"/>
        <w:rPr>
          <w:rFonts w:ascii="Arial" w:hAnsi="Arial" w:cs="Arial"/>
          <w:b/>
          <w:bCs/>
          <w:i/>
          <w:iCs/>
        </w:rPr>
      </w:pPr>
    </w:p>
    <w:p w14:paraId="0D5B27FA" w14:textId="77777777" w:rsidR="00192E38" w:rsidRPr="007A4900" w:rsidRDefault="00C52FB5" w:rsidP="005F7A1F">
      <w:pPr>
        <w:spacing w:after="0"/>
        <w:ind w:left="-284" w:right="-24"/>
        <w:jc w:val="both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</w:rPr>
        <w:t>Naskenovaný</w:t>
      </w:r>
      <w:r w:rsidR="00192E38" w:rsidRPr="007A4900">
        <w:rPr>
          <w:rFonts w:ascii="Arial" w:hAnsi="Arial" w:cs="Arial"/>
          <w:b/>
          <w:bCs/>
          <w:i/>
          <w:iCs/>
        </w:rPr>
        <w:t xml:space="preserve"> dotazník </w:t>
      </w:r>
      <w:r w:rsidR="004F44DB">
        <w:rPr>
          <w:rFonts w:ascii="Arial" w:hAnsi="Arial" w:cs="Arial"/>
          <w:b/>
          <w:bCs/>
          <w:i/>
          <w:iCs/>
        </w:rPr>
        <w:t>odešlete</w:t>
      </w:r>
      <w:r w:rsidR="00192E38" w:rsidRPr="007A4900">
        <w:rPr>
          <w:rFonts w:ascii="Arial" w:hAnsi="Arial" w:cs="Arial"/>
          <w:b/>
          <w:bCs/>
          <w:i/>
          <w:iCs/>
        </w:rPr>
        <w:t xml:space="preserve"> společně s lékařskou zprávou od vašeho praktického či interního lékaře </w:t>
      </w:r>
      <w:r w:rsidR="004F44DB">
        <w:rPr>
          <w:rFonts w:ascii="Arial" w:hAnsi="Arial" w:cs="Arial"/>
          <w:b/>
          <w:bCs/>
          <w:i/>
          <w:iCs/>
        </w:rPr>
        <w:t>na emailovou adresu karim.ambulance@uvn.cz</w:t>
      </w:r>
      <w:r w:rsidR="00A41C14">
        <w:rPr>
          <w:rFonts w:ascii="Arial" w:hAnsi="Arial" w:cs="Arial"/>
          <w:b/>
          <w:bCs/>
          <w:i/>
          <w:iCs/>
        </w:rPr>
        <w:t>.</w:t>
      </w:r>
      <w:r w:rsidR="004F44DB">
        <w:rPr>
          <w:rFonts w:ascii="Arial" w:hAnsi="Arial" w:cs="Arial"/>
          <w:b/>
          <w:bCs/>
          <w:i/>
          <w:iCs/>
        </w:rPr>
        <w:t xml:space="preserve"> </w:t>
      </w:r>
      <w:r w:rsidR="00192E38" w:rsidRPr="007A4900">
        <w:rPr>
          <w:rFonts w:ascii="Arial" w:hAnsi="Arial" w:cs="Arial"/>
          <w:b/>
          <w:bCs/>
          <w:i/>
          <w:iCs/>
        </w:rPr>
        <w:t xml:space="preserve">Děkujeme. </w:t>
      </w:r>
      <w:r w:rsidR="00A41C14">
        <w:rPr>
          <w:rFonts w:ascii="Arial" w:hAnsi="Arial" w:cs="Arial"/>
          <w:b/>
          <w:bCs/>
          <w:i/>
          <w:iCs/>
        </w:rPr>
        <w:t>KARIM ÚVN</w:t>
      </w:r>
    </w:p>
    <w:p w14:paraId="7D196926" w14:textId="77777777" w:rsidR="00192E38" w:rsidRPr="007A4900" w:rsidRDefault="00192E38" w:rsidP="005F7A1F">
      <w:pPr>
        <w:spacing w:after="0"/>
        <w:ind w:left="-567" w:right="-24" w:firstLine="283"/>
        <w:jc w:val="both"/>
        <w:rPr>
          <w:rFonts w:ascii="Arial" w:hAnsi="Arial" w:cs="Arial"/>
        </w:rPr>
      </w:pPr>
    </w:p>
    <w:p w14:paraId="52E3D402" w14:textId="77777777" w:rsidR="00192E38" w:rsidRPr="007A4900" w:rsidRDefault="00192E38" w:rsidP="00365619">
      <w:pPr>
        <w:spacing w:after="0"/>
        <w:ind w:left="-284" w:right="-24" w:firstLine="283"/>
        <w:rPr>
          <w:rFonts w:ascii="Arial" w:hAnsi="Arial" w:cs="Arial"/>
        </w:rPr>
      </w:pPr>
    </w:p>
    <w:sectPr w:rsidR="00192E38" w:rsidRPr="007A4900" w:rsidSect="00A6527C">
      <w:headerReference w:type="default" r:id="rId7"/>
      <w:footerReference w:type="default" r:id="rId8"/>
      <w:pgSz w:w="11906" w:h="16838"/>
      <w:pgMar w:top="720" w:right="720" w:bottom="720" w:left="720" w:header="708" w:footer="2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6E42C" w14:textId="77777777" w:rsidR="005F7A1F" w:rsidRDefault="005F7A1F" w:rsidP="00192E38">
      <w:pPr>
        <w:spacing w:after="0" w:line="240" w:lineRule="auto"/>
      </w:pPr>
      <w:r>
        <w:separator/>
      </w:r>
    </w:p>
  </w:endnote>
  <w:endnote w:type="continuationSeparator" w:id="0">
    <w:p w14:paraId="4A6EE9FD" w14:textId="77777777" w:rsidR="005F7A1F" w:rsidRDefault="005F7A1F" w:rsidP="00192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FF81" w14:textId="77777777" w:rsidR="005F7A1F" w:rsidRPr="00365619" w:rsidRDefault="005F7A1F">
    <w:pPr>
      <w:pStyle w:val="Zpat"/>
      <w:rPr>
        <w:rFonts w:ascii="Arial" w:hAnsi="Arial" w:cs="Arial"/>
        <w:sz w:val="16"/>
        <w:szCs w:val="16"/>
      </w:rPr>
    </w:pPr>
    <w:r w:rsidRPr="00365619">
      <w:rPr>
        <w:rFonts w:ascii="Arial" w:hAnsi="Arial" w:cs="Arial"/>
        <w:sz w:val="16"/>
        <w:szCs w:val="16"/>
      </w:rPr>
      <w:t>FZD – 54 / 2019 (12.201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52BB0" w14:textId="77777777" w:rsidR="005F7A1F" w:rsidRDefault="005F7A1F" w:rsidP="00192E38">
      <w:pPr>
        <w:spacing w:after="0" w:line="240" w:lineRule="auto"/>
      </w:pPr>
      <w:r>
        <w:separator/>
      </w:r>
    </w:p>
  </w:footnote>
  <w:footnote w:type="continuationSeparator" w:id="0">
    <w:p w14:paraId="03434EC7" w14:textId="77777777" w:rsidR="005F7A1F" w:rsidRDefault="005F7A1F" w:rsidP="00192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77323" w14:textId="77777777" w:rsidR="005F7A1F" w:rsidRDefault="005F7A1F" w:rsidP="007A4900">
    <w:pPr>
      <w:rPr>
        <w:color w:val="00006E"/>
        <w:sz w:val="16"/>
      </w:rPr>
    </w:pPr>
    <w:r>
      <w:rPr>
        <w:noProof/>
        <w:color w:val="00006E"/>
        <w:sz w:val="16"/>
        <w:lang w:eastAsia="cs-CZ"/>
      </w:rPr>
      <w:drawing>
        <wp:anchor distT="0" distB="0" distL="114300" distR="114300" simplePos="0" relativeHeight="251658240" behindDoc="1" locked="0" layoutInCell="1" allowOverlap="1" wp14:anchorId="1FAC30DA" wp14:editId="2BDAEBF8">
          <wp:simplePos x="0" y="0"/>
          <wp:positionH relativeFrom="column">
            <wp:posOffset>-15455</wp:posOffset>
          </wp:positionH>
          <wp:positionV relativeFrom="paragraph">
            <wp:posOffset>-302931</wp:posOffset>
          </wp:positionV>
          <wp:extent cx="2775009" cy="621102"/>
          <wp:effectExtent l="19050" t="0" r="6291" b="0"/>
          <wp:wrapNone/>
          <wp:docPr id="5" name="obrázek 7" descr="varianta_naprap_nazev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 descr="varianta_naprap_nazev_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5009" cy="62110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958DA">
      <w:rPr>
        <w:noProof/>
        <w:color w:val="00006E"/>
        <w:sz w:val="16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9B5B98" wp14:editId="4B15892B">
              <wp:simplePos x="0" y="0"/>
              <wp:positionH relativeFrom="column">
                <wp:posOffset>3643630</wp:posOffset>
              </wp:positionH>
              <wp:positionV relativeFrom="paragraph">
                <wp:posOffset>-173355</wp:posOffset>
              </wp:positionV>
              <wp:extent cx="2514600" cy="571500"/>
              <wp:effectExtent l="0" t="0" r="4445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FF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3C243F" w14:textId="77777777" w:rsidR="005F7A1F" w:rsidRPr="007A4900" w:rsidRDefault="005F7A1F" w:rsidP="007A4900">
                          <w:pPr>
                            <w:spacing w:after="0"/>
                            <w:rPr>
                              <w:rFonts w:ascii="Arial" w:hAnsi="Arial" w:cs="Arial"/>
                              <w:color w:val="00006E"/>
                              <w:sz w:val="16"/>
                              <w:szCs w:val="18"/>
                            </w:rPr>
                          </w:pPr>
                          <w:r w:rsidRPr="007A4900">
                            <w:rPr>
                              <w:rFonts w:ascii="Arial" w:hAnsi="Arial" w:cs="Arial"/>
                              <w:color w:val="00006E"/>
                              <w:sz w:val="16"/>
                              <w:szCs w:val="18"/>
                            </w:rPr>
                            <w:t xml:space="preserve">U Vojenské nemocnice </w:t>
                          </w:r>
                          <w:proofErr w:type="gramStart"/>
                          <w:r w:rsidRPr="007A4900">
                            <w:rPr>
                              <w:rFonts w:ascii="Arial" w:hAnsi="Arial" w:cs="Arial"/>
                              <w:color w:val="00006E"/>
                              <w:sz w:val="16"/>
                              <w:szCs w:val="18"/>
                            </w:rPr>
                            <w:t xml:space="preserve">1200,   </w:t>
                          </w:r>
                          <w:proofErr w:type="gramEnd"/>
                          <w:r w:rsidRPr="007A4900">
                            <w:rPr>
                              <w:rFonts w:ascii="Arial" w:hAnsi="Arial" w:cs="Arial"/>
                              <w:color w:val="00006E"/>
                              <w:sz w:val="16"/>
                              <w:szCs w:val="18"/>
                            </w:rPr>
                            <w:t xml:space="preserve">     IČ: 61383082</w:t>
                          </w:r>
                        </w:p>
                        <w:p w14:paraId="62472E65" w14:textId="77777777" w:rsidR="005F7A1F" w:rsidRPr="007A4900" w:rsidRDefault="005F7A1F" w:rsidP="007A4900">
                          <w:pPr>
                            <w:tabs>
                              <w:tab w:val="left" w:pos="567"/>
                            </w:tabs>
                            <w:spacing w:after="0"/>
                            <w:rPr>
                              <w:rFonts w:ascii="Arial" w:hAnsi="Arial" w:cs="Arial"/>
                              <w:color w:val="00006E"/>
                              <w:sz w:val="16"/>
                              <w:szCs w:val="18"/>
                            </w:rPr>
                          </w:pPr>
                          <w:r w:rsidRPr="007A4900">
                            <w:rPr>
                              <w:rFonts w:ascii="Arial" w:hAnsi="Arial" w:cs="Arial"/>
                              <w:color w:val="00006E"/>
                              <w:sz w:val="16"/>
                              <w:szCs w:val="18"/>
                            </w:rPr>
                            <w:t>Praha 6</w:t>
                          </w:r>
                        </w:p>
                        <w:p w14:paraId="5FCBCAA8" w14:textId="77777777" w:rsidR="005F7A1F" w:rsidRDefault="005F7A1F" w:rsidP="007A4900">
                          <w:pPr>
                            <w:spacing w:after="0"/>
                            <w:rPr>
                              <w:rFonts w:cs="Arial"/>
                              <w:color w:val="00006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Arial"/>
                              <w:color w:val="00006E"/>
                              <w:sz w:val="18"/>
                              <w:szCs w:val="18"/>
                            </w:rPr>
                            <w:t>www.uvn.cz</w:t>
                          </w:r>
                        </w:p>
                        <w:p w14:paraId="282A7370" w14:textId="77777777" w:rsidR="005F7A1F" w:rsidRDefault="005F7A1F" w:rsidP="007A4900">
                          <w:pPr>
                            <w:rPr>
                              <w:color w:val="00006E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6.9pt;margin-top:-13.65pt;width:198pt;height: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" stroked="f" strokecolor="lime">
              <v:textbox inset="0,0">
                <w:txbxContent>
                  <w:p w:rsidR="005F7A1F" w:rsidRPr="007A4900" w:rsidRDefault="005F7A1F" w:rsidP="007A4900">
                    <w:pPr>
                      <w:spacing w:after="0"/>
                      <w:rPr>
                        <w:rFonts w:ascii="Arial" w:hAnsi="Arial" w:cs="Arial"/>
                        <w:color w:val="00006E"/>
                        <w:sz w:val="16"/>
                        <w:szCs w:val="18"/>
                      </w:rPr>
                    </w:pPr>
                    <w:r w:rsidRPr="007A4900">
                      <w:rPr>
                        <w:rFonts w:ascii="Arial" w:hAnsi="Arial" w:cs="Arial"/>
                        <w:color w:val="00006E"/>
                        <w:sz w:val="16"/>
                        <w:szCs w:val="18"/>
                      </w:rPr>
                      <w:t>U Vojenské nemocnice 1200,        IČ: 61383082</w:t>
                    </w:r>
                  </w:p>
                  <w:p w:rsidR="005F7A1F" w:rsidRPr="007A4900" w:rsidRDefault="005F7A1F" w:rsidP="007A4900">
                    <w:pPr>
                      <w:tabs>
                        <w:tab w:val="left" w:pos="567"/>
                      </w:tabs>
                      <w:spacing w:after="0"/>
                      <w:rPr>
                        <w:rFonts w:ascii="Arial" w:hAnsi="Arial" w:cs="Arial"/>
                        <w:color w:val="00006E"/>
                        <w:sz w:val="16"/>
                        <w:szCs w:val="18"/>
                      </w:rPr>
                    </w:pPr>
                    <w:r w:rsidRPr="007A4900">
                      <w:rPr>
                        <w:rFonts w:ascii="Arial" w:hAnsi="Arial" w:cs="Arial"/>
                        <w:color w:val="00006E"/>
                        <w:sz w:val="16"/>
                        <w:szCs w:val="18"/>
                      </w:rPr>
                      <w:t>Praha 6</w:t>
                    </w:r>
                  </w:p>
                  <w:p w:rsidR="005F7A1F" w:rsidRDefault="005F7A1F" w:rsidP="007A4900">
                    <w:pPr>
                      <w:spacing w:after="0"/>
                      <w:rPr>
                        <w:rFonts w:cs="Arial"/>
                        <w:color w:val="00006E"/>
                        <w:sz w:val="18"/>
                        <w:szCs w:val="18"/>
                      </w:rPr>
                    </w:pPr>
                    <w:r>
                      <w:rPr>
                        <w:rFonts w:cs="Arial"/>
                        <w:color w:val="00006E"/>
                        <w:sz w:val="18"/>
                        <w:szCs w:val="18"/>
                      </w:rPr>
                      <w:t>www.uvn.cz</w:t>
                    </w:r>
                  </w:p>
                  <w:p w:rsidR="005F7A1F" w:rsidRDefault="005F7A1F" w:rsidP="007A4900">
                    <w:pPr>
                      <w:rPr>
                        <w:color w:val="00006E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08C8D73E" w14:textId="77777777" w:rsidR="005F7A1F" w:rsidRDefault="005F7A1F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jQwsjA1tDA3tzRT0lEKTi0uzszPAykwrAUAPEAvPiwAAAA="/>
  </w:docVars>
  <w:rsids>
    <w:rsidRoot w:val="00192E38"/>
    <w:rsid w:val="00080C23"/>
    <w:rsid w:val="000C5626"/>
    <w:rsid w:val="0015484C"/>
    <w:rsid w:val="001926DF"/>
    <w:rsid w:val="00192E38"/>
    <w:rsid w:val="001B79C4"/>
    <w:rsid w:val="002A5221"/>
    <w:rsid w:val="003430C1"/>
    <w:rsid w:val="00347373"/>
    <w:rsid w:val="00365619"/>
    <w:rsid w:val="003C1919"/>
    <w:rsid w:val="003D1EA9"/>
    <w:rsid w:val="0044185A"/>
    <w:rsid w:val="0045360D"/>
    <w:rsid w:val="004C22E9"/>
    <w:rsid w:val="004C6CFA"/>
    <w:rsid w:val="004F44DB"/>
    <w:rsid w:val="00591961"/>
    <w:rsid w:val="005E0889"/>
    <w:rsid w:val="005E7C13"/>
    <w:rsid w:val="005F7A1F"/>
    <w:rsid w:val="00604405"/>
    <w:rsid w:val="00627F16"/>
    <w:rsid w:val="006558C6"/>
    <w:rsid w:val="00684CF8"/>
    <w:rsid w:val="006958DA"/>
    <w:rsid w:val="006D10B2"/>
    <w:rsid w:val="006D4EF3"/>
    <w:rsid w:val="00774CA5"/>
    <w:rsid w:val="007A4900"/>
    <w:rsid w:val="00805801"/>
    <w:rsid w:val="00810800"/>
    <w:rsid w:val="009234B7"/>
    <w:rsid w:val="009E166A"/>
    <w:rsid w:val="00A41C14"/>
    <w:rsid w:val="00A6527C"/>
    <w:rsid w:val="00AF30F0"/>
    <w:rsid w:val="00B0314C"/>
    <w:rsid w:val="00B6554E"/>
    <w:rsid w:val="00BB752F"/>
    <w:rsid w:val="00C52FB5"/>
    <w:rsid w:val="00C9504B"/>
    <w:rsid w:val="00CF385B"/>
    <w:rsid w:val="00D66F51"/>
    <w:rsid w:val="00E14D3C"/>
    <w:rsid w:val="00E66A6C"/>
    <w:rsid w:val="00E70B2D"/>
    <w:rsid w:val="00E963C3"/>
    <w:rsid w:val="00FD4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15220487"/>
  <w15:docId w15:val="{B9D88257-7296-46E9-8267-B81A5EB4A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0C2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92E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2E38"/>
  </w:style>
  <w:style w:type="paragraph" w:styleId="Zpat">
    <w:name w:val="footer"/>
    <w:basedOn w:val="Normln"/>
    <w:link w:val="ZpatChar"/>
    <w:uiPriority w:val="99"/>
    <w:unhideWhenUsed/>
    <w:rsid w:val="00192E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2E38"/>
  </w:style>
  <w:style w:type="paragraph" w:styleId="Textbubliny">
    <w:name w:val="Balloon Text"/>
    <w:basedOn w:val="Normln"/>
    <w:link w:val="TextbublinyChar"/>
    <w:uiPriority w:val="99"/>
    <w:semiHidden/>
    <w:unhideWhenUsed/>
    <w:rsid w:val="00192E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92E38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591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3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BFB55D-B1F4-4157-BDD9-6F8914D24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8</Words>
  <Characters>1829</Characters>
  <Application>Microsoft Office Word</Application>
  <DocSecurity>0</DocSecurity>
  <Lines>92</Lines>
  <Paragraphs>6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lkat</dc:creator>
  <cp:lastModifiedBy>Petra Hanulíková</cp:lastModifiedBy>
  <cp:revision>2</cp:revision>
  <cp:lastPrinted>2023-08-31T10:15:00Z</cp:lastPrinted>
  <dcterms:created xsi:type="dcterms:W3CDTF">2023-10-23T10:38:00Z</dcterms:created>
  <dcterms:modified xsi:type="dcterms:W3CDTF">2023-10-2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a461197e52862ea47fdb0e6742d905ac1e684f5a44a2a78b30efcd5e41fa29</vt:lpwstr>
  </property>
</Properties>
</file>